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65C4A" w14:textId="301C9CAE" w:rsidR="00395658" w:rsidRDefault="004B7F2E" w:rsidP="008D709A">
      <w:pPr>
        <w:ind w:left="360"/>
        <w:jc w:val="center"/>
        <w:rPr>
          <w:rFonts w:ascii="Arial Narrow" w:hAnsi="Arial Narrow" w:cs="Tahoma"/>
          <w:b/>
          <w:bCs/>
          <w:color w:val="444444"/>
          <w:sz w:val="32"/>
          <w:szCs w:val="32"/>
        </w:rPr>
      </w:pPr>
      <w:r>
        <w:rPr>
          <w:rFonts w:ascii="Arial Narrow" w:hAnsi="Arial Narrow" w:cs="Tahoma"/>
          <w:b/>
          <w:bCs/>
          <w:color w:val="444444"/>
          <w:sz w:val="32"/>
          <w:szCs w:val="32"/>
        </w:rPr>
        <w:t>STRUČNI</w:t>
      </w:r>
      <w:r w:rsidR="00395658">
        <w:rPr>
          <w:rFonts w:ascii="Arial Narrow" w:hAnsi="Arial Narrow" w:cs="Tahoma"/>
          <w:b/>
          <w:bCs/>
          <w:color w:val="444444"/>
          <w:sz w:val="32"/>
          <w:szCs w:val="32"/>
        </w:rPr>
        <w:t xml:space="preserve"> PRIJEDIPLOMSKI STUDIJ </w:t>
      </w:r>
      <w:r>
        <w:rPr>
          <w:rFonts w:ascii="Arial Narrow" w:hAnsi="Arial Narrow" w:cs="Tahoma"/>
          <w:b/>
          <w:bCs/>
          <w:color w:val="444444"/>
          <w:sz w:val="32"/>
          <w:szCs w:val="32"/>
        </w:rPr>
        <w:t>GRAĐEVINARSTVO</w:t>
      </w:r>
    </w:p>
    <w:p w14:paraId="0F8B814B" w14:textId="2703535D" w:rsidR="008D709A" w:rsidRPr="008D709A" w:rsidRDefault="00395658" w:rsidP="008D709A">
      <w:pPr>
        <w:ind w:left="360"/>
        <w:jc w:val="center"/>
        <w:rPr>
          <w:rFonts w:ascii="Arial Narrow" w:hAnsi="Arial Narrow" w:cs="Tahoma"/>
          <w:b/>
          <w:bCs/>
          <w:color w:val="444444"/>
          <w:sz w:val="32"/>
          <w:szCs w:val="32"/>
        </w:rPr>
      </w:pPr>
      <w:r>
        <w:rPr>
          <w:rFonts w:ascii="Arial Narrow" w:hAnsi="Arial Narrow" w:cs="Tahoma"/>
          <w:b/>
          <w:bCs/>
          <w:color w:val="444444"/>
          <w:sz w:val="32"/>
          <w:szCs w:val="32"/>
        </w:rPr>
        <w:t xml:space="preserve">RASPORED STUDENATA PO </w:t>
      </w:r>
      <w:r w:rsidR="00EF540D">
        <w:rPr>
          <w:rFonts w:ascii="Arial Narrow" w:hAnsi="Arial Narrow" w:cs="Tahoma"/>
          <w:b/>
          <w:bCs/>
          <w:color w:val="444444"/>
          <w:sz w:val="32"/>
          <w:szCs w:val="32"/>
        </w:rPr>
        <w:t>PREDMETIMA</w:t>
      </w:r>
    </w:p>
    <w:p w14:paraId="3E277E17" w14:textId="77777777" w:rsidR="008D709A" w:rsidRDefault="008D709A" w:rsidP="008D709A">
      <w:pPr>
        <w:jc w:val="center"/>
        <w:rPr>
          <w:rFonts w:ascii="Arial Narrow" w:hAnsi="Arial Narrow" w:cs="Tahoma"/>
          <w:b/>
          <w:bCs/>
          <w:color w:val="444444"/>
        </w:rPr>
      </w:pPr>
    </w:p>
    <w:p w14:paraId="2572FEF2" w14:textId="5D9E19D0" w:rsidR="008D709A" w:rsidRDefault="00395658" w:rsidP="008D709A">
      <w:pPr>
        <w:rPr>
          <w:rFonts w:ascii="Arial Narrow" w:hAnsi="Arial Narrow" w:cs="Tahoma"/>
          <w:color w:val="444444"/>
          <w:sz w:val="28"/>
          <w:szCs w:val="28"/>
        </w:rPr>
      </w:pPr>
      <w:r w:rsidRPr="00395658">
        <w:rPr>
          <w:rFonts w:ascii="Arial Narrow" w:hAnsi="Arial Narrow" w:cs="Tahoma"/>
          <w:color w:val="444444"/>
          <w:sz w:val="28"/>
          <w:szCs w:val="28"/>
        </w:rPr>
        <w:t xml:space="preserve">na </w:t>
      </w:r>
      <w:r w:rsidR="00B75344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3</w:t>
      </w:r>
      <w:r w:rsidR="008D709A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. sjednic</w:t>
      </w:r>
      <w:r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i</w:t>
      </w:r>
      <w:r w:rsidR="008D709A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 xml:space="preserve"> </w:t>
      </w:r>
      <w:r w:rsidR="00132E44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 xml:space="preserve">Odbora za </w:t>
      </w:r>
      <w:r w:rsidR="00ED42DA" w:rsidRPr="00395658">
        <w:rPr>
          <w:rFonts w:ascii="Arial Narrow" w:hAnsi="Arial Narrow" w:cs="Tahoma"/>
          <w:b/>
          <w:bCs/>
          <w:color w:val="444444"/>
          <w:sz w:val="28"/>
          <w:szCs w:val="28"/>
        </w:rPr>
        <w:t>završne i diplomske ispite</w:t>
      </w:r>
      <w:r w:rsidR="00ED42DA" w:rsidRPr="00395658">
        <w:rPr>
          <w:rFonts w:ascii="Arial Narrow" w:hAnsi="Arial Narrow" w:cs="Tahoma"/>
          <w:color w:val="444444"/>
          <w:sz w:val="28"/>
          <w:szCs w:val="28"/>
        </w:rPr>
        <w:t xml:space="preserve">, </w:t>
      </w:r>
      <w:r w:rsidR="00804D5E">
        <w:rPr>
          <w:rFonts w:ascii="Arial Narrow" w:hAnsi="Arial Narrow" w:cs="Tahoma"/>
          <w:color w:val="444444"/>
          <w:sz w:val="28"/>
          <w:szCs w:val="28"/>
        </w:rPr>
        <w:t>13</w:t>
      </w:r>
      <w:r w:rsidR="00ED42DA" w:rsidRPr="00395658">
        <w:rPr>
          <w:rFonts w:ascii="Arial Narrow" w:hAnsi="Arial Narrow" w:cs="Tahoma"/>
          <w:color w:val="444444"/>
          <w:sz w:val="28"/>
          <w:szCs w:val="28"/>
        </w:rPr>
        <w:t>. veljače 202</w:t>
      </w:r>
      <w:r w:rsidR="00804D5E">
        <w:rPr>
          <w:rFonts w:ascii="Arial Narrow" w:hAnsi="Arial Narrow" w:cs="Tahoma"/>
          <w:color w:val="444444"/>
          <w:sz w:val="28"/>
          <w:szCs w:val="28"/>
        </w:rPr>
        <w:t>4</w:t>
      </w:r>
      <w:r w:rsidR="00ED42DA" w:rsidRPr="00395658">
        <w:rPr>
          <w:rFonts w:ascii="Arial Narrow" w:hAnsi="Arial Narrow" w:cs="Tahoma"/>
          <w:color w:val="444444"/>
          <w:sz w:val="28"/>
          <w:szCs w:val="28"/>
        </w:rPr>
        <w:t xml:space="preserve">. godine, </w:t>
      </w:r>
      <w:r w:rsidRPr="00395658">
        <w:rPr>
          <w:rFonts w:ascii="Arial Narrow" w:hAnsi="Arial Narrow" w:cs="Tahoma"/>
          <w:color w:val="444444"/>
          <w:sz w:val="28"/>
          <w:szCs w:val="28"/>
        </w:rPr>
        <w:t xml:space="preserve">usvojen je sljedeći raspored studenata po </w:t>
      </w:r>
      <w:r w:rsidR="00EF540D">
        <w:rPr>
          <w:rFonts w:ascii="Arial Narrow" w:hAnsi="Arial Narrow" w:cs="Tahoma"/>
          <w:color w:val="444444"/>
          <w:sz w:val="28"/>
          <w:szCs w:val="28"/>
        </w:rPr>
        <w:t>predmetima</w:t>
      </w:r>
      <w:r w:rsidRPr="00395658">
        <w:rPr>
          <w:rFonts w:ascii="Arial Narrow" w:hAnsi="Arial Narrow" w:cs="Tahoma"/>
          <w:color w:val="444444"/>
          <w:sz w:val="28"/>
          <w:szCs w:val="28"/>
        </w:rPr>
        <w:t>:</w:t>
      </w:r>
      <w:r w:rsidR="008D709A" w:rsidRPr="00395658">
        <w:rPr>
          <w:rFonts w:ascii="Arial Narrow" w:hAnsi="Arial Narrow" w:cs="Tahoma"/>
          <w:color w:val="444444"/>
          <w:sz w:val="28"/>
          <w:szCs w:val="28"/>
        </w:rPr>
        <w:t xml:space="preserve"> </w:t>
      </w:r>
    </w:p>
    <w:p w14:paraId="794BDFA1" w14:textId="77777777" w:rsidR="00395658" w:rsidRPr="00395658" w:rsidRDefault="00395658" w:rsidP="008D709A">
      <w:pPr>
        <w:rPr>
          <w:rFonts w:ascii="Arial Narrow" w:hAnsi="Arial Narrow" w:cs="Tahoma"/>
          <w:color w:val="444444"/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504"/>
        <w:gridCol w:w="2640"/>
        <w:gridCol w:w="3918"/>
      </w:tblGrid>
      <w:tr w:rsidR="00804D5E" w:rsidRPr="00804D5E" w14:paraId="4A6E08E9" w14:textId="77777777" w:rsidTr="00804D5E">
        <w:trPr>
          <w:trHeight w:val="660"/>
        </w:trPr>
        <w:tc>
          <w:tcPr>
            <w:tcW w:w="1381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DE1CF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  <w:t>JMBAG</w:t>
            </w:r>
          </w:p>
        </w:tc>
        <w:tc>
          <w:tcPr>
            <w:tcW w:w="145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C9BF6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  <w:t>Ime i prezime studenta</w:t>
            </w:r>
          </w:p>
        </w:tc>
        <w:tc>
          <w:tcPr>
            <w:tcW w:w="21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81D6F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b/>
                <w:bCs/>
                <w:color w:val="000000"/>
                <w:sz w:val="22"/>
                <w:szCs w:val="22"/>
              </w:rPr>
              <w:t>Dodijeljen predmet</w:t>
            </w:r>
          </w:p>
        </w:tc>
      </w:tr>
      <w:tr w:rsidR="00804D5E" w:rsidRPr="00804D5E" w14:paraId="1DE75C4F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7A58A776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10035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61D4B62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Nikolina Zrno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1CE1CFA3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rganizacija građenja I</w:t>
            </w:r>
          </w:p>
        </w:tc>
      </w:tr>
      <w:tr w:rsidR="00804D5E" w:rsidRPr="00804D5E" w14:paraId="7DBC98A2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D1019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727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F8147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Emmi Sertić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F2D60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Zgradarstvo i završni radovi</w:t>
            </w:r>
          </w:p>
        </w:tc>
      </w:tr>
      <w:tr w:rsidR="00804D5E" w:rsidRPr="00804D5E" w14:paraId="52AE6361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47387A1C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384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CB1565E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van Lisjak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1A4B37F5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đevinski materijali</w:t>
            </w:r>
          </w:p>
        </w:tc>
      </w:tr>
      <w:tr w:rsidR="00804D5E" w:rsidRPr="00804D5E" w14:paraId="06D216CA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774FB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225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F7483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Emma </w:t>
            </w:r>
            <w:proofErr w:type="spellStart"/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Humel</w:t>
            </w:r>
            <w:proofErr w:type="spellEnd"/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58953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sivne konstrukcije II</w:t>
            </w:r>
          </w:p>
        </w:tc>
      </w:tr>
      <w:tr w:rsidR="00804D5E" w:rsidRPr="00804D5E" w14:paraId="15F23C72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44C0EA7F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412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7F0DCEF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Ana </w:t>
            </w:r>
            <w:proofErr w:type="spellStart"/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Lović</w:t>
            </w:r>
            <w:proofErr w:type="spellEnd"/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2E588BA6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sivne konstrukcije II</w:t>
            </w:r>
          </w:p>
        </w:tc>
      </w:tr>
      <w:tr w:rsidR="00804D5E" w:rsidRPr="00804D5E" w14:paraId="52D7DD24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58C6D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3166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8EF1D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Matea </w:t>
            </w:r>
            <w:proofErr w:type="spellStart"/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Nöthig</w:t>
            </w:r>
            <w:proofErr w:type="spellEnd"/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A0A3E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sivne konstrukcije II</w:t>
            </w:r>
          </w:p>
        </w:tc>
      </w:tr>
      <w:tr w:rsidR="00804D5E" w:rsidRPr="00804D5E" w14:paraId="246C6BCD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3E4B8824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6264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2B2B3A7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Nenad </w:t>
            </w:r>
            <w:proofErr w:type="spellStart"/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Varzić</w:t>
            </w:r>
            <w:proofErr w:type="spellEnd"/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4CA3010F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nstalacije u visokogradnji</w:t>
            </w:r>
          </w:p>
        </w:tc>
      </w:tr>
      <w:tr w:rsidR="00804D5E" w:rsidRPr="00804D5E" w14:paraId="3EC5BF53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058A8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60136227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62648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avor Zemljak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77EBB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pskrba vodom i kanalizacija</w:t>
            </w:r>
          </w:p>
        </w:tc>
      </w:tr>
      <w:tr w:rsidR="00804D5E" w:rsidRPr="00804D5E" w14:paraId="6562303F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4349A280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20540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AEBF00C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Magdalena </w:t>
            </w:r>
            <w:proofErr w:type="spellStart"/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Vrljić</w:t>
            </w:r>
            <w:proofErr w:type="spellEnd"/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4864FD9C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talne konstrukcije</w:t>
            </w:r>
          </w:p>
        </w:tc>
      </w:tr>
      <w:tr w:rsidR="00804D5E" w:rsidRPr="00804D5E" w14:paraId="426C1D61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1D448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6259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97725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nita Ostojić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C87A2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Zgradarstvo i završni radovi</w:t>
            </w:r>
          </w:p>
        </w:tc>
      </w:tr>
      <w:tr w:rsidR="00804D5E" w:rsidRPr="00804D5E" w14:paraId="54D781B9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48AFEFAC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321005470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08A86BB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abrijela Raguž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7D5F8753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Ceste</w:t>
            </w:r>
          </w:p>
        </w:tc>
      </w:tr>
      <w:tr w:rsidR="00804D5E" w:rsidRPr="00804D5E" w14:paraId="6B29236E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878BC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503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CBF07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nes Mikić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95D9C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rađevinski materijali</w:t>
            </w:r>
          </w:p>
        </w:tc>
      </w:tr>
      <w:tr w:rsidR="00804D5E" w:rsidRPr="00804D5E" w14:paraId="1EC044FE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2441132C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623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F893B26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Jovan Bošnjak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7EAF1B89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rganizacija građenja I</w:t>
            </w:r>
          </w:p>
        </w:tc>
      </w:tr>
      <w:tr w:rsidR="00804D5E" w:rsidRPr="00804D5E" w14:paraId="1E7BE6A1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37F3E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4964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5457D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da Bakač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7AFB0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rvene konstrukcije</w:t>
            </w:r>
          </w:p>
        </w:tc>
      </w:tr>
      <w:tr w:rsidR="00804D5E" w:rsidRPr="00804D5E" w14:paraId="65ECCC8A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24B735A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6238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394F465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rijan Martinović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3470C971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Instalacije u visokogradnji</w:t>
            </w:r>
          </w:p>
        </w:tc>
      </w:tr>
      <w:tr w:rsidR="00804D5E" w:rsidRPr="00804D5E" w14:paraId="34AFFD33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FB7D4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022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C16DD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Helena </w:t>
            </w:r>
            <w:proofErr w:type="spellStart"/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Brčinović</w:t>
            </w:r>
            <w:proofErr w:type="spellEnd"/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5BD66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Ceste</w:t>
            </w:r>
          </w:p>
        </w:tc>
      </w:tr>
      <w:tr w:rsidR="00804D5E" w:rsidRPr="00804D5E" w14:paraId="4EA107E2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5E915861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398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8F86CB0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Mihovil </w:t>
            </w:r>
            <w:proofErr w:type="spellStart"/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Skukan</w:t>
            </w:r>
            <w:proofErr w:type="spellEnd"/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3D6E618C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eotehničko inženjerstvo</w:t>
            </w:r>
          </w:p>
        </w:tc>
      </w:tr>
      <w:tr w:rsidR="00804D5E" w:rsidRPr="00804D5E" w14:paraId="13849180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842A5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2564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169BD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Dušanka </w:t>
            </w:r>
            <w:proofErr w:type="spellStart"/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Lađarević</w:t>
            </w:r>
            <w:proofErr w:type="spellEnd"/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26188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Drvene konstrukcije</w:t>
            </w:r>
          </w:p>
        </w:tc>
      </w:tr>
      <w:tr w:rsidR="00804D5E" w:rsidRPr="00804D5E" w14:paraId="24F7567C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5FCE8EF9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550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24FDE7F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nte Milas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1D17612A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Tehnologija i strojevi za građenje</w:t>
            </w:r>
          </w:p>
        </w:tc>
      </w:tr>
      <w:tr w:rsidR="00804D5E" w:rsidRPr="00804D5E" w14:paraId="7B010DE9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D9ECD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108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1EA73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nte Dugandžić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C1EA9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sivne konstrukcije II</w:t>
            </w:r>
          </w:p>
        </w:tc>
      </w:tr>
      <w:tr w:rsidR="00804D5E" w:rsidRPr="00804D5E" w14:paraId="381FB53F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727F9FA6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064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51C94D3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Rina Dragojević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54861D52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Zgradarstvo i završni radovi</w:t>
            </w:r>
          </w:p>
        </w:tc>
      </w:tr>
      <w:tr w:rsidR="00804D5E" w:rsidRPr="00804D5E" w14:paraId="2785C493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8FF4A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935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685B6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Vedran </w:t>
            </w:r>
            <w:proofErr w:type="spellStart"/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Vinceljak</w:t>
            </w:r>
            <w:proofErr w:type="spellEnd"/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46A0F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hanika tla i temeljenje</w:t>
            </w:r>
          </w:p>
        </w:tc>
      </w:tr>
      <w:tr w:rsidR="00804D5E" w:rsidRPr="00804D5E" w14:paraId="6EEB08D5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51D31072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08516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92AC579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Vedran Kelava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68E6878D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pskrba vodom i kanalizacija</w:t>
            </w:r>
          </w:p>
        </w:tc>
      </w:tr>
      <w:tr w:rsidR="00804D5E" w:rsidRPr="00804D5E" w14:paraId="6B2A3C4D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EC0B3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246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36D77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rin Ivanović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B5149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hanika tla i temeljenje</w:t>
            </w:r>
          </w:p>
        </w:tc>
      </w:tr>
      <w:tr w:rsidR="00804D5E" w:rsidRPr="00804D5E" w14:paraId="09090B2A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4E584D8F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0832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CA43CE5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Antonio </w:t>
            </w:r>
            <w:proofErr w:type="spellStart"/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Fuglinski</w:t>
            </w:r>
            <w:proofErr w:type="spellEnd"/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33C0DDC8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sivne konstrukcije I</w:t>
            </w:r>
          </w:p>
        </w:tc>
      </w:tr>
      <w:tr w:rsidR="00804D5E" w:rsidRPr="00804D5E" w14:paraId="1D3C73F1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E0501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21644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2BA6D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Andrea Spajić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6B0E0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Organizacija građenja II</w:t>
            </w:r>
          </w:p>
        </w:tc>
      </w:tr>
      <w:tr w:rsidR="00804D5E" w:rsidRPr="00804D5E" w14:paraId="004FD793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3338B40D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641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16025D9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 xml:space="preserve">Ernesto </w:t>
            </w:r>
            <w:proofErr w:type="spellStart"/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iccolo</w:t>
            </w:r>
            <w:proofErr w:type="spellEnd"/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0098C87B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Geotehničko inženjerstvo</w:t>
            </w:r>
          </w:p>
        </w:tc>
      </w:tr>
      <w:tr w:rsidR="00804D5E" w:rsidRPr="00804D5E" w14:paraId="6C1A2129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DE16C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3790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DA1FE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tej Peček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C72BB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etalne konstrukcije</w:t>
            </w:r>
          </w:p>
        </w:tc>
      </w:tr>
      <w:tr w:rsidR="00804D5E" w:rsidRPr="00804D5E" w14:paraId="18B1395A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417708B2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35592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E957699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Lovro Pavić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D9D9D9" w:fill="D9D9D9"/>
            <w:noWrap/>
            <w:vAlign w:val="center"/>
            <w:hideMark/>
          </w:tcPr>
          <w:p w14:paraId="16F38E92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Masivne konstrukcije II</w:t>
            </w:r>
          </w:p>
        </w:tc>
      </w:tr>
      <w:tr w:rsidR="00804D5E" w:rsidRPr="00804D5E" w14:paraId="23F9B387" w14:textId="77777777" w:rsidTr="00804D5E">
        <w:trPr>
          <w:trHeight w:val="330"/>
        </w:trPr>
        <w:tc>
          <w:tcPr>
            <w:tcW w:w="1381" w:type="pc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1F20204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0149228991</w:t>
            </w:r>
          </w:p>
        </w:tc>
        <w:tc>
          <w:tcPr>
            <w:tcW w:w="1456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448DE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Petar Lukač</w:t>
            </w:r>
          </w:p>
        </w:tc>
        <w:tc>
          <w:tcPr>
            <w:tcW w:w="216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C3855" w14:textId="77777777" w:rsidR="00804D5E" w:rsidRPr="00804D5E" w:rsidRDefault="00804D5E" w:rsidP="00804D5E">
            <w:pPr>
              <w:jc w:val="center"/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</w:pPr>
            <w:r w:rsidRPr="00804D5E">
              <w:rPr>
                <w:rFonts w:ascii="Arial Narrow" w:eastAsia="Times New Roman" w:hAnsi="Arial Narrow" w:cs="Calibri"/>
                <w:color w:val="000000"/>
                <w:sz w:val="22"/>
                <w:szCs w:val="22"/>
              </w:rPr>
              <w:t>Hidraulika i hidrologija</w:t>
            </w:r>
          </w:p>
        </w:tc>
      </w:tr>
    </w:tbl>
    <w:p w14:paraId="4D871904" w14:textId="77777777" w:rsidR="00395658" w:rsidRPr="008D709A" w:rsidRDefault="00395658" w:rsidP="008D709A">
      <w:pPr>
        <w:rPr>
          <w:rFonts w:ascii="Arial Narrow" w:hAnsi="Arial Narrow" w:cs="Tahoma"/>
          <w:color w:val="444444"/>
        </w:rPr>
      </w:pPr>
    </w:p>
    <w:sectPr w:rsidR="00395658" w:rsidRPr="008D709A" w:rsidSect="00132E44">
      <w:headerReference w:type="default" r:id="rId7"/>
      <w:footerReference w:type="default" r:id="rId8"/>
      <w:pgSz w:w="11906" w:h="16838"/>
      <w:pgMar w:top="1417" w:right="1417" w:bottom="1417" w:left="1417" w:header="56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C7DF2" w14:textId="77777777" w:rsidR="008A74F6" w:rsidRDefault="008A74F6" w:rsidP="008D709A">
      <w:r>
        <w:separator/>
      </w:r>
    </w:p>
  </w:endnote>
  <w:endnote w:type="continuationSeparator" w:id="0">
    <w:p w14:paraId="62EC4054" w14:textId="77777777" w:rsidR="008A74F6" w:rsidRDefault="008A74F6" w:rsidP="008D7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3A539" w14:textId="77777777" w:rsidR="008D709A" w:rsidRPr="009316D8" w:rsidRDefault="008D709A" w:rsidP="008D709A">
    <w:pPr>
      <w:pStyle w:val="Footer"/>
      <w:tabs>
        <w:tab w:val="left" w:pos="1590"/>
        <w:tab w:val="right" w:pos="9000"/>
      </w:tabs>
      <w:rPr>
        <w:u w:val="single"/>
      </w:rPr>
    </w:pPr>
    <w:r w:rsidRPr="009316D8">
      <w:rPr>
        <w:u w:val="single"/>
      </w:rPr>
      <w:tab/>
    </w:r>
    <w:r>
      <w:rPr>
        <w:u w:val="single"/>
      </w:rPr>
      <w:tab/>
    </w:r>
    <w:r w:rsidRPr="009316D8">
      <w:rPr>
        <w:u w:val="single"/>
      </w:rPr>
      <w:tab/>
    </w:r>
  </w:p>
  <w:p w14:paraId="2A665D91" w14:textId="77777777" w:rsidR="008D709A" w:rsidRPr="008D709A" w:rsidRDefault="008D709A" w:rsidP="008D709A">
    <w:pPr>
      <w:pStyle w:val="Footer"/>
      <w:tabs>
        <w:tab w:val="left" w:pos="1560"/>
        <w:tab w:val="left" w:pos="5835"/>
        <w:tab w:val="left" w:pos="8040"/>
        <w:tab w:val="right" w:pos="9000"/>
      </w:tabs>
      <w:rPr>
        <w:rFonts w:ascii="Arial Narrow" w:hAnsi="Arial Narrow"/>
      </w:rPr>
    </w:pPr>
    <w:r w:rsidRPr="009316D8">
      <w:tab/>
    </w:r>
    <w:r>
      <w:tab/>
    </w:r>
    <w:r w:rsidRPr="009316D8">
      <w:tab/>
    </w:r>
    <w:r>
      <w:tab/>
    </w:r>
    <w:r w:rsidRPr="008D709A">
      <w:rPr>
        <w:rFonts w:ascii="Arial Narrow" w:hAnsi="Arial Narrow"/>
      </w:rPr>
      <w:tab/>
    </w:r>
    <w:r w:rsidRPr="008D709A">
      <w:rPr>
        <w:rStyle w:val="PageNumber"/>
        <w:rFonts w:ascii="Arial Narrow" w:hAnsi="Arial Narrow"/>
        <w:sz w:val="22"/>
        <w:szCs w:val="22"/>
      </w:rPr>
      <w:fldChar w:fldCharType="begin"/>
    </w:r>
    <w:r w:rsidRPr="008D709A">
      <w:rPr>
        <w:rStyle w:val="PageNumber"/>
        <w:rFonts w:ascii="Arial Narrow" w:hAnsi="Arial Narrow"/>
        <w:sz w:val="22"/>
        <w:szCs w:val="22"/>
      </w:rPr>
      <w:instrText xml:space="preserve"> PAGE </w:instrText>
    </w:r>
    <w:r w:rsidRPr="008D709A">
      <w:rPr>
        <w:rStyle w:val="PageNumber"/>
        <w:rFonts w:ascii="Arial Narrow" w:hAnsi="Arial Narrow"/>
        <w:sz w:val="22"/>
        <w:szCs w:val="22"/>
      </w:rPr>
      <w:fldChar w:fldCharType="separate"/>
    </w:r>
    <w:r w:rsidRPr="008D709A">
      <w:rPr>
        <w:rStyle w:val="PageNumber"/>
        <w:rFonts w:ascii="Arial Narrow" w:hAnsi="Arial Narrow"/>
        <w:sz w:val="22"/>
        <w:szCs w:val="22"/>
      </w:rPr>
      <w:t>1</w:t>
    </w:r>
    <w:r w:rsidRPr="008D709A">
      <w:rPr>
        <w:rStyle w:val="PageNumber"/>
        <w:rFonts w:ascii="Arial Narrow" w:hAnsi="Arial Narrow"/>
        <w:sz w:val="22"/>
        <w:szCs w:val="22"/>
      </w:rPr>
      <w:fldChar w:fldCharType="end"/>
    </w:r>
    <w:r w:rsidRPr="008D709A">
      <w:rPr>
        <w:rFonts w:ascii="Arial Narrow" w:hAnsi="Arial Narrow"/>
      </w:rPr>
      <w:tab/>
    </w:r>
  </w:p>
  <w:p w14:paraId="311CCA9E" w14:textId="77777777" w:rsidR="008D709A" w:rsidRDefault="008D7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8DA2D" w14:textId="77777777" w:rsidR="008A74F6" w:rsidRDefault="008A74F6" w:rsidP="008D709A">
      <w:r>
        <w:separator/>
      </w:r>
    </w:p>
  </w:footnote>
  <w:footnote w:type="continuationSeparator" w:id="0">
    <w:p w14:paraId="4F31DB48" w14:textId="77777777" w:rsidR="008A74F6" w:rsidRDefault="008A74F6" w:rsidP="008D70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11886" w14:textId="77777777" w:rsidR="008D709A" w:rsidRPr="00605F89" w:rsidRDefault="008D709A" w:rsidP="008D709A">
    <w:pPr>
      <w:pStyle w:val="Zaglavlje"/>
    </w:pPr>
    <w:r>
      <w:drawing>
        <wp:anchor distT="0" distB="0" distL="114300" distR="114300" simplePos="0" relativeHeight="251659264" behindDoc="1" locked="0" layoutInCell="1" allowOverlap="1" wp14:anchorId="61A2B58F" wp14:editId="3A1C1A19">
          <wp:simplePos x="0" y="0"/>
          <wp:positionH relativeFrom="column">
            <wp:posOffset>4055110</wp:posOffset>
          </wp:positionH>
          <wp:positionV relativeFrom="paragraph">
            <wp:posOffset>-68580</wp:posOffset>
          </wp:positionV>
          <wp:extent cx="1654810" cy="590550"/>
          <wp:effectExtent l="0" t="0" r="0" b="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8618"/>
                  <a:stretch>
                    <a:fillRect/>
                  </a:stretch>
                </pic:blipFill>
                <pic:spPr bwMode="auto">
                  <a:xfrm>
                    <a:off x="0" y="0"/>
                    <a:ext cx="165481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drawing>
        <wp:anchor distT="0" distB="0" distL="114300" distR="114300" simplePos="0" relativeHeight="251660288" behindDoc="0" locked="0" layoutInCell="1" allowOverlap="1" wp14:anchorId="6322012E" wp14:editId="2A942238">
          <wp:simplePos x="0" y="0"/>
          <wp:positionH relativeFrom="column">
            <wp:posOffset>-23495</wp:posOffset>
          </wp:positionH>
          <wp:positionV relativeFrom="paragraph">
            <wp:posOffset>-49530</wp:posOffset>
          </wp:positionV>
          <wp:extent cx="2857500" cy="523875"/>
          <wp:effectExtent l="0" t="0" r="0" b="0"/>
          <wp:wrapNone/>
          <wp:docPr id="2" name="Picture 3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623"/>
                  <a:stretch>
                    <a:fillRect/>
                  </a:stretch>
                </pic:blipFill>
                <pic:spPr bwMode="auto">
                  <a:xfrm>
                    <a:off x="0" y="0"/>
                    <a:ext cx="28575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page">
            <wp14:pctHeight>0</wp14:pctHeight>
          </wp14:sizeRelV>
        </wp:anchor>
      </w:drawing>
    </w:r>
    <w:r w:rsidRPr="00605F89">
      <w:tab/>
    </w:r>
  </w:p>
  <w:p w14:paraId="6CB68B2B" w14:textId="77777777" w:rsidR="008D709A" w:rsidRDefault="008D709A" w:rsidP="008D709A">
    <w:pPr>
      <w:pStyle w:val="Zaglavlje"/>
      <w:rPr>
        <w:lang w:val="en-US"/>
      </w:rPr>
    </w:pPr>
    <w:r w:rsidRPr="00605F89">
      <w:rPr>
        <w:lang w:val="en-US"/>
      </w:rPr>
      <w:tab/>
    </w:r>
  </w:p>
  <w:p w14:paraId="3205DD32" w14:textId="77777777" w:rsidR="008D709A" w:rsidRPr="006024F8" w:rsidRDefault="008D709A" w:rsidP="008D709A">
    <w:pPr>
      <w:pStyle w:val="Zaglavlje"/>
      <w:rPr>
        <w:sz w:val="16"/>
        <w:szCs w:val="16"/>
      </w:rPr>
    </w:pPr>
    <w:r w:rsidRPr="006024F8">
      <w:rPr>
        <w:sz w:val="16"/>
        <w:szCs w:val="16"/>
        <w:lang w:val="en-US"/>
      </w:rPr>
      <w:tab/>
    </w:r>
  </w:p>
  <w:p w14:paraId="26038249" w14:textId="77777777" w:rsidR="008D709A" w:rsidRPr="00E04995" w:rsidRDefault="008D709A" w:rsidP="008D709A">
    <w:pPr>
      <w:pStyle w:val="Header"/>
      <w:tabs>
        <w:tab w:val="right" w:pos="9000"/>
      </w:tabs>
      <w:rPr>
        <w:sz w:val="10"/>
        <w:u w:val="single"/>
      </w:rPr>
    </w:pPr>
    <w:r w:rsidRPr="00E04995">
      <w:rPr>
        <w:sz w:val="10"/>
        <w:u w:val="single"/>
      </w:rPr>
      <w:tab/>
    </w:r>
    <w:r w:rsidRPr="00E04995">
      <w:rPr>
        <w:sz w:val="10"/>
        <w:u w:val="single"/>
      </w:rPr>
      <w:tab/>
    </w:r>
  </w:p>
  <w:p w14:paraId="6FA9EA0E" w14:textId="77777777" w:rsidR="008D709A" w:rsidRPr="00E32F2C" w:rsidRDefault="008D709A" w:rsidP="008D70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7D0C"/>
    <w:multiLevelType w:val="hybridMultilevel"/>
    <w:tmpl w:val="0904332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32091"/>
    <w:multiLevelType w:val="hybridMultilevel"/>
    <w:tmpl w:val="DB68BE32"/>
    <w:lvl w:ilvl="0" w:tplc="7FAC48B6">
      <w:start w:val="1"/>
      <w:numFmt w:val="decimal"/>
      <w:lvlText w:val="%1."/>
      <w:lvlJc w:val="left"/>
      <w:pPr>
        <w:ind w:left="360" w:hanging="360"/>
      </w:pPr>
      <w:rPr>
        <w:rFonts w:cs="Tahoma" w:hint="default"/>
        <w:color w:val="444444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3F4528"/>
    <w:multiLevelType w:val="hybridMultilevel"/>
    <w:tmpl w:val="A1420C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986724"/>
    <w:multiLevelType w:val="hybridMultilevel"/>
    <w:tmpl w:val="6DB8B382"/>
    <w:lvl w:ilvl="0" w:tplc="ADD089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520051"/>
    <w:multiLevelType w:val="hybridMultilevel"/>
    <w:tmpl w:val="9AE4B3E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54DA7"/>
    <w:multiLevelType w:val="hybridMultilevel"/>
    <w:tmpl w:val="07BE828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4C5D3D"/>
    <w:multiLevelType w:val="hybridMultilevel"/>
    <w:tmpl w:val="2EC2423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497C5A"/>
    <w:multiLevelType w:val="hybridMultilevel"/>
    <w:tmpl w:val="E1E006C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BA6A2B"/>
    <w:multiLevelType w:val="hybridMultilevel"/>
    <w:tmpl w:val="2EA259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61769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60992192">
    <w:abstractNumId w:val="7"/>
  </w:num>
  <w:num w:numId="3" w16cid:durableId="1941528911">
    <w:abstractNumId w:val="3"/>
  </w:num>
  <w:num w:numId="4" w16cid:durableId="733939718">
    <w:abstractNumId w:val="5"/>
  </w:num>
  <w:num w:numId="5" w16cid:durableId="1569225731">
    <w:abstractNumId w:val="2"/>
  </w:num>
  <w:num w:numId="6" w16cid:durableId="968824105">
    <w:abstractNumId w:val="0"/>
  </w:num>
  <w:num w:numId="7" w16cid:durableId="471673796">
    <w:abstractNumId w:val="1"/>
  </w:num>
  <w:num w:numId="8" w16cid:durableId="80181331">
    <w:abstractNumId w:val="4"/>
  </w:num>
  <w:num w:numId="9" w16cid:durableId="19387085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wNDQ2sjQ0t7AwNzJX0lEKTi0uzszPAykwNKgFAODjw0ItAAAA"/>
  </w:docVars>
  <w:rsids>
    <w:rsidRoot w:val="003E2FBF"/>
    <w:rsid w:val="00014C7B"/>
    <w:rsid w:val="00032BF5"/>
    <w:rsid w:val="00047A59"/>
    <w:rsid w:val="000C29D3"/>
    <w:rsid w:val="000C3733"/>
    <w:rsid w:val="000E10F3"/>
    <w:rsid w:val="00110377"/>
    <w:rsid w:val="00132E44"/>
    <w:rsid w:val="00136109"/>
    <w:rsid w:val="001B1674"/>
    <w:rsid w:val="001B2AB8"/>
    <w:rsid w:val="001C74D0"/>
    <w:rsid w:val="00215B3C"/>
    <w:rsid w:val="0028059B"/>
    <w:rsid w:val="00295B26"/>
    <w:rsid w:val="002A1571"/>
    <w:rsid w:val="002D6550"/>
    <w:rsid w:val="002D744C"/>
    <w:rsid w:val="003127A6"/>
    <w:rsid w:val="00313BE6"/>
    <w:rsid w:val="003269B4"/>
    <w:rsid w:val="00371317"/>
    <w:rsid w:val="00395658"/>
    <w:rsid w:val="0039718F"/>
    <w:rsid w:val="003A1FF1"/>
    <w:rsid w:val="003C3BD4"/>
    <w:rsid w:val="003E2FBF"/>
    <w:rsid w:val="004B7F2E"/>
    <w:rsid w:val="004C5DE3"/>
    <w:rsid w:val="00513188"/>
    <w:rsid w:val="00560BED"/>
    <w:rsid w:val="0057717D"/>
    <w:rsid w:val="005D07E7"/>
    <w:rsid w:val="00645EC4"/>
    <w:rsid w:val="00652A55"/>
    <w:rsid w:val="006534B2"/>
    <w:rsid w:val="0066491D"/>
    <w:rsid w:val="00686A34"/>
    <w:rsid w:val="00692A02"/>
    <w:rsid w:val="006C46B0"/>
    <w:rsid w:val="006F09B9"/>
    <w:rsid w:val="007C5C0C"/>
    <w:rsid w:val="007E5C36"/>
    <w:rsid w:val="00804D5E"/>
    <w:rsid w:val="00812171"/>
    <w:rsid w:val="008512CD"/>
    <w:rsid w:val="008A74F6"/>
    <w:rsid w:val="008C12D3"/>
    <w:rsid w:val="008D709A"/>
    <w:rsid w:val="00926A13"/>
    <w:rsid w:val="009322FD"/>
    <w:rsid w:val="00961B96"/>
    <w:rsid w:val="009630A5"/>
    <w:rsid w:val="00972ED7"/>
    <w:rsid w:val="009824C8"/>
    <w:rsid w:val="00983D8E"/>
    <w:rsid w:val="009D3407"/>
    <w:rsid w:val="009D49D1"/>
    <w:rsid w:val="00A1451D"/>
    <w:rsid w:val="00A313BE"/>
    <w:rsid w:val="00A56139"/>
    <w:rsid w:val="00AD4A8F"/>
    <w:rsid w:val="00AD5494"/>
    <w:rsid w:val="00AF6F9C"/>
    <w:rsid w:val="00B44E87"/>
    <w:rsid w:val="00B60E97"/>
    <w:rsid w:val="00B75344"/>
    <w:rsid w:val="00BC2A16"/>
    <w:rsid w:val="00C0273D"/>
    <w:rsid w:val="00C64E47"/>
    <w:rsid w:val="00C95A08"/>
    <w:rsid w:val="00CF557E"/>
    <w:rsid w:val="00D24529"/>
    <w:rsid w:val="00D33FB6"/>
    <w:rsid w:val="00D70852"/>
    <w:rsid w:val="00D90C7E"/>
    <w:rsid w:val="00DD553D"/>
    <w:rsid w:val="00DE167A"/>
    <w:rsid w:val="00E125D3"/>
    <w:rsid w:val="00E261F3"/>
    <w:rsid w:val="00E97E1F"/>
    <w:rsid w:val="00EC7779"/>
    <w:rsid w:val="00ED42DA"/>
    <w:rsid w:val="00EF540D"/>
    <w:rsid w:val="00EF644B"/>
    <w:rsid w:val="00F05865"/>
    <w:rsid w:val="00F22524"/>
    <w:rsid w:val="00F22FA8"/>
    <w:rsid w:val="00F33C99"/>
    <w:rsid w:val="00FA50D2"/>
    <w:rsid w:val="00FA7DB6"/>
    <w:rsid w:val="00FB2EE5"/>
    <w:rsid w:val="00FE3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433B16"/>
  <w15:chartTrackingRefBased/>
  <w15:docId w15:val="{5B36CD09-B7CF-46C5-AE68-FCD2D7E83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9D1"/>
    <w:rPr>
      <w:rFonts w:ascii="Times New Roman" w:hAnsi="Times New Roman" w:cs="Times New Roman"/>
      <w:sz w:val="24"/>
      <w:szCs w:val="24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FBF"/>
    <w:pPr>
      <w:ind w:left="720"/>
      <w:contextualSpacing/>
    </w:pPr>
  </w:style>
  <w:style w:type="character" w:customStyle="1" w:styleId="gmaildefault">
    <w:name w:val="gmail_default"/>
    <w:basedOn w:val="DefaultParagraphFont"/>
    <w:rsid w:val="008D709A"/>
  </w:style>
  <w:style w:type="paragraph" w:styleId="Header">
    <w:name w:val="header"/>
    <w:basedOn w:val="Normal"/>
    <w:link w:val="HeaderChar"/>
    <w:uiPriority w:val="99"/>
    <w:unhideWhenUsed/>
    <w:rsid w:val="008D709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709A"/>
    <w:rPr>
      <w:rFonts w:ascii="Times New Roman" w:hAnsi="Times New Roman" w:cs="Times New Roman"/>
      <w:sz w:val="24"/>
      <w:szCs w:val="24"/>
      <w:lang w:eastAsia="hr-HR"/>
    </w:rPr>
  </w:style>
  <w:style w:type="paragraph" w:styleId="Footer">
    <w:name w:val="footer"/>
    <w:basedOn w:val="Normal"/>
    <w:link w:val="FooterChar"/>
    <w:unhideWhenUsed/>
    <w:rsid w:val="008D709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8D709A"/>
    <w:rPr>
      <w:rFonts w:ascii="Times New Roman" w:hAnsi="Times New Roman" w:cs="Times New Roman"/>
      <w:sz w:val="24"/>
      <w:szCs w:val="24"/>
      <w:lang w:eastAsia="hr-HR"/>
    </w:rPr>
  </w:style>
  <w:style w:type="paragraph" w:customStyle="1" w:styleId="Zaglavlje">
    <w:name w:val="Zaglavlje"/>
    <w:basedOn w:val="Header"/>
    <w:qFormat/>
    <w:rsid w:val="008D709A"/>
    <w:pPr>
      <w:tabs>
        <w:tab w:val="clear" w:pos="4536"/>
        <w:tab w:val="clear" w:pos="9072"/>
        <w:tab w:val="left" w:pos="7797"/>
        <w:tab w:val="left" w:pos="8364"/>
      </w:tabs>
      <w:spacing w:line="276" w:lineRule="auto"/>
      <w:jc w:val="both"/>
    </w:pPr>
    <w:rPr>
      <w:rFonts w:ascii="Arial Narrow" w:eastAsia="Times New Roman" w:hAnsi="Arial Narrow"/>
      <w:noProof/>
      <w:sz w:val="22"/>
      <w:szCs w:val="22"/>
    </w:rPr>
  </w:style>
  <w:style w:type="character" w:styleId="PageNumber">
    <w:name w:val="page number"/>
    <w:basedOn w:val="DefaultParagraphFont"/>
    <w:rsid w:val="008D70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ihomir Dokšanović</cp:lastModifiedBy>
  <cp:revision>7</cp:revision>
  <dcterms:created xsi:type="dcterms:W3CDTF">2023-02-07T17:18:00Z</dcterms:created>
  <dcterms:modified xsi:type="dcterms:W3CDTF">2024-02-13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ddbbfa7235bee9119baec73d5279058400ac6895fb7c65e1a35f2d64f44622</vt:lpwstr>
  </property>
</Properties>
</file>